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84C0" w14:textId="33544602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proofErr w:type="gramStart"/>
      <w:r>
        <w:rPr>
          <w:rFonts w:hint="eastAsia"/>
          <w:b/>
          <w:bCs/>
          <w:color w:val="FF0000"/>
          <w:sz w:val="24"/>
          <w:szCs w:val="28"/>
        </w:rPr>
        <w:t>一</w:t>
      </w:r>
      <w:proofErr w:type="gramEnd"/>
      <w:r>
        <w:rPr>
          <w:rFonts w:hint="eastAsia"/>
          <w:b/>
          <w:bCs/>
          <w:color w:val="FF0000"/>
          <w:sz w:val="24"/>
          <w:szCs w:val="28"/>
        </w:rPr>
        <w:t>．</w:t>
      </w:r>
      <w:r w:rsidRPr="00F101AC">
        <w:rPr>
          <w:rFonts w:hint="eastAsia"/>
          <w:b/>
          <w:bCs/>
          <w:color w:val="FF0000"/>
          <w:sz w:val="24"/>
          <w:szCs w:val="28"/>
        </w:rPr>
        <w:t>第3章作业（9月8日）：</w:t>
      </w:r>
    </w:p>
    <w:p w14:paraId="501983C7" w14:textId="77777777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P73：第1、2、3题</w:t>
      </w:r>
    </w:p>
    <w:p w14:paraId="7DE154D0" w14:textId="77777777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说明：第3</w:t>
      </w:r>
      <w:proofErr w:type="gramStart"/>
      <w:r w:rsidRPr="00F101AC">
        <w:rPr>
          <w:rFonts w:hint="eastAsia"/>
          <w:b/>
          <w:bCs/>
          <w:color w:val="FF0000"/>
          <w:sz w:val="24"/>
          <w:szCs w:val="28"/>
        </w:rPr>
        <w:t>题实现</w:t>
      </w:r>
      <w:proofErr w:type="gramEnd"/>
      <w:r w:rsidRPr="00F101AC">
        <w:rPr>
          <w:rFonts w:hint="eastAsia"/>
          <w:b/>
          <w:bCs/>
          <w:color w:val="FF0000"/>
          <w:sz w:val="24"/>
          <w:szCs w:val="28"/>
        </w:rPr>
        <w:t>p24-p26的词法分析程序</w:t>
      </w:r>
    </w:p>
    <w:p w14:paraId="313CC612" w14:textId="53A5B850" w:rsidR="00B82C3E" w:rsidRPr="00F101AC" w:rsidRDefault="00B82C3E" w:rsidP="00B82C3E">
      <w:pPr>
        <w:rPr>
          <w:sz w:val="24"/>
          <w:szCs w:val="28"/>
        </w:rPr>
      </w:pPr>
    </w:p>
    <w:p w14:paraId="29D5F617" w14:textId="38A15918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>二、</w:t>
      </w:r>
      <w:r w:rsidRPr="00F101AC">
        <w:rPr>
          <w:rFonts w:hint="eastAsia"/>
          <w:b/>
          <w:bCs/>
          <w:color w:val="FF0000"/>
          <w:sz w:val="24"/>
          <w:szCs w:val="28"/>
        </w:rPr>
        <w:t>第四章 作业（一）：</w:t>
      </w:r>
    </w:p>
    <w:p w14:paraId="2F53CF69" w14:textId="77777777" w:rsidR="00F101AC" w:rsidRPr="00F101AC" w:rsidRDefault="00F101AC" w:rsidP="00F101AC">
      <w:pPr>
        <w:rPr>
          <w:sz w:val="24"/>
          <w:szCs w:val="28"/>
        </w:rPr>
      </w:pPr>
      <w:r w:rsidRPr="00F101AC">
        <w:rPr>
          <w:rFonts w:hint="eastAsia"/>
          <w:b/>
          <w:bCs/>
          <w:sz w:val="24"/>
          <w:szCs w:val="28"/>
        </w:rPr>
        <w:t xml:space="preserve">习题： </w:t>
      </w:r>
      <w:r w:rsidRPr="00F101AC">
        <w:rPr>
          <w:b/>
          <w:bCs/>
          <w:sz w:val="24"/>
          <w:szCs w:val="28"/>
        </w:rPr>
        <w:t>P84 – 1</w:t>
      </w:r>
    </w:p>
    <w:p w14:paraId="67DB9999" w14:textId="505A169D" w:rsidR="00B82C3E" w:rsidRPr="00F101AC" w:rsidRDefault="00F101AC" w:rsidP="00B82C3E">
      <w:pPr>
        <w:rPr>
          <w:sz w:val="24"/>
          <w:szCs w:val="28"/>
        </w:rPr>
      </w:pPr>
      <w:r w:rsidRPr="00F101AC">
        <w:rPr>
          <w:sz w:val="24"/>
          <w:szCs w:val="28"/>
        </w:rPr>
        <w:drawing>
          <wp:inline distT="0" distB="0" distL="0" distR="0" wp14:anchorId="2B226CD0" wp14:editId="4B3CF134">
            <wp:extent cx="2967292" cy="1844176"/>
            <wp:effectExtent l="0" t="0" r="5080" b="3810"/>
            <wp:docPr id="3482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A4AD13C-54C8-73A3-790D-B04DC810159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20" name="Picture 2">
                      <a:extLst>
                        <a:ext uri="{FF2B5EF4-FFF2-40B4-BE49-F238E27FC236}">
                          <a16:creationId xmlns:a16="http://schemas.microsoft.com/office/drawing/2014/main" id="{7A4AD13C-54C8-73A3-790D-B04DC810159C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724" cy="1857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C3C0A" w14:textId="746F7D3D" w:rsidR="00B82C3E" w:rsidRPr="00B82C3E" w:rsidRDefault="00B82C3E" w:rsidP="00B82C3E">
      <w:pPr>
        <w:rPr>
          <w:sz w:val="24"/>
          <w:szCs w:val="28"/>
        </w:rPr>
      </w:pPr>
    </w:p>
    <w:p w14:paraId="17B9EC6E" w14:textId="06E506AE" w:rsidR="00003AA9" w:rsidRDefault="00003AA9" w:rsidP="00B82C3E"/>
    <w:p w14:paraId="57F31105" w14:textId="77777777" w:rsidR="00B82C3E" w:rsidRPr="00B82C3E" w:rsidRDefault="00B82C3E" w:rsidP="00B82C3E"/>
    <w:sectPr w:rsidR="00B82C3E" w:rsidRPr="00B82C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rgUArex0fiwAAAA="/>
  </w:docVars>
  <w:rsids>
    <w:rsidRoot w:val="0038100F"/>
    <w:rsid w:val="00003AA9"/>
    <w:rsid w:val="001F13C5"/>
    <w:rsid w:val="003344E9"/>
    <w:rsid w:val="0038100F"/>
    <w:rsid w:val="003D2E37"/>
    <w:rsid w:val="005C78D4"/>
    <w:rsid w:val="00884963"/>
    <w:rsid w:val="00B82C3E"/>
    <w:rsid w:val="00C254EB"/>
    <w:rsid w:val="00D2258E"/>
    <w:rsid w:val="00D50061"/>
    <w:rsid w:val="00E84730"/>
    <w:rsid w:val="00F101AC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18</cp:revision>
  <dcterms:created xsi:type="dcterms:W3CDTF">2022-09-01T04:06:00Z</dcterms:created>
  <dcterms:modified xsi:type="dcterms:W3CDTF">2022-09-07T23:53:00Z</dcterms:modified>
</cp:coreProperties>
</file>